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生态文明建设和绿色发展的重要性"/>
    <w:p>
      <w:pPr>
        <w:pStyle w:val="Heading2"/>
      </w:pPr>
      <w:r>
        <w:t xml:space="preserve">生态文明建设和绿色发展的重要性</w:t>
      </w:r>
    </w:p>
    <w:p>
      <w:pPr>
        <w:pStyle w:val="FirstParagraph"/>
      </w:pPr>
      <w:r>
        <w:t xml:space="preserve">生态文明建设和绿色发展对于人类和地球的可持续发展具有重要意义。它们旨在建立人与自然和谐共生的社会和经济体系，促进生态环境保护、资源可持续利用和社会公平发展。</w:t>
      </w:r>
    </w:p>
    <w:p>
      <w:pPr>
        <w:numPr>
          <w:ilvl w:val="0"/>
          <w:numId w:val="1001"/>
        </w:numPr>
      </w:pPr>
      <w:r>
        <w:t xml:space="preserve">生态环境保护：生态文明建设和绿色发展强调保护自然生态系统，维护生态平衡。这对于维护地球的生命支持系统、保护物种多样性和生态系统健康至关重要。通过合理利用自然资源、减少污染和生态破坏，我们能够保护环境、改善空气质量、减少自然灾害等，为人类提供良好的生活环境。</w:t>
      </w:r>
    </w:p>
    <w:p>
      <w:pPr>
        <w:numPr>
          <w:ilvl w:val="0"/>
          <w:numId w:val="1001"/>
        </w:numPr>
      </w:pPr>
      <w:r>
        <w:t xml:space="preserve">资源可持续利用：生态文明建设和绿色发展提倡在经济发展过程中注重资源的合理利用和循环利用。通过推广清洁能源、发展可再生能源、推动循环经济和节约资源等措施，可以减少对有限资源的依赖，实现资源的永续利用，保障未来世代的发展需求。</w:t>
      </w:r>
    </w:p>
    <w:p>
      <w:pPr>
        <w:numPr>
          <w:ilvl w:val="0"/>
          <w:numId w:val="1001"/>
        </w:numPr>
      </w:pPr>
      <w:r>
        <w:t xml:space="preserve">经济可持续增长：生态文明建设和绿色发展不仅有助于环境保护，也能够促进经济的可持续增长。绿色产业和可持续发展模式能够创造就业机会、提升经济竞争力，并引导创新和技术进步。同时，这种发展模式还能够减少环境污染和资源浪费所带来的经济成本。</w:t>
      </w:r>
    </w:p>
    <w:p>
      <w:pPr>
        <w:numPr>
          <w:ilvl w:val="0"/>
          <w:numId w:val="1001"/>
        </w:numPr>
      </w:pPr>
      <w:r>
        <w:t xml:space="preserve">社会公平和和谐：生态文明建设和绿色发展追求人与自然的和谐共生，关注社会公平和社会正义。通过推动可持续发展，我们能够提供良好的教育、医疗和基础设施，改善人民的生活质量，促进社会稳定和社会公平。</w:t>
      </w:r>
    </w:p>
    <w:p>
      <w:pPr>
        <w:pStyle w:val="FirstParagraph"/>
      </w:pP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9T13:04:13Z</dcterms:created>
  <dcterms:modified xsi:type="dcterms:W3CDTF">2023-04-29T13:04:13Z</dcterms:modified>
</cp:coreProperties>
</file>

<file path=docProps/custom.xml><?xml version="1.0" encoding="utf-8"?>
<Properties xmlns="http://schemas.openxmlformats.org/officeDocument/2006/custom-properties" xmlns:vt="http://schemas.openxmlformats.org/officeDocument/2006/docPropsVTypes"/>
</file>